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db9f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ddb44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f8be3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d410a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2d6e449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221b4c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00a86d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eb58624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2-08T17:42:55Z</dcterms:created>
  <dcterms:modified xsi:type="dcterms:W3CDTF">2021-02-08T17:42:55Z</dcterms:modified>
</cp:coreProperties>
</file>